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7F6C3076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Content>
          <w:r w:rsidR="00E805A7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3152897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E805A7">
        <w:rPr>
          <w:b w:val="0"/>
          <w:szCs w:val="24"/>
        </w:rPr>
        <w:t>Dora Buchanan</w:t>
      </w:r>
      <w:r w:rsidR="00613557" w:rsidRPr="00B72051">
        <w:rPr>
          <w:b w:val="0"/>
          <w:szCs w:val="24"/>
        </w:rPr>
        <w:fldChar w:fldCharType="end"/>
      </w:r>
    </w:p>
    <w:p w14:paraId="77C2C5F7" w14:textId="1A5D3729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E805A7">
        <w:rPr>
          <w:b w:val="0"/>
          <w:szCs w:val="24"/>
        </w:rPr>
        <w:t>PT 140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72377C98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E805A7">
        <w:rPr>
          <w:b w:val="0"/>
          <w:szCs w:val="24"/>
        </w:rPr>
        <w:t>djbuchanan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068631B2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E805A7">
        <w:rPr>
          <w:b w:val="0"/>
          <w:szCs w:val="24"/>
        </w:rPr>
        <w:t>276-523-9016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68956175" w14:textId="77777777" w:rsidR="00E805A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805A7">
              <w:rPr>
                <w:sz w:val="20"/>
              </w:rPr>
              <w:t>9-11 Office Hours</w:t>
            </w:r>
          </w:p>
          <w:p w14:paraId="30B18EA2" w14:textId="73CB7133" w:rsidR="00B01CF1" w:rsidRPr="00BC2A50" w:rsidRDefault="00B01CF1" w:rsidP="00E805A7">
            <w:pPr>
              <w:jc w:val="center"/>
            </w:pP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023E5800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805A7">
              <w:rPr>
                <w:sz w:val="20"/>
              </w:rPr>
              <w:t>9-12 Office Hours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98C250C" w14:textId="75448013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AE7A2E" w:rsidRPr="00AE7A2E">
              <w:rPr>
                <w:noProof/>
                <w:sz w:val="20"/>
              </w:rPr>
              <w:t>9 - 11 Office Hours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518CE832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23968F4" w14:textId="77777777" w:rsidR="00E805A7" w:rsidRPr="00E805A7" w:rsidRDefault="00B01CF1" w:rsidP="00E805A7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805A7" w:rsidRPr="00E805A7">
              <w:rPr>
                <w:sz w:val="20"/>
              </w:rPr>
              <w:t>11 - 3 Robb 119</w:t>
            </w:r>
          </w:p>
          <w:p w14:paraId="2619E40E" w14:textId="1F7C53AD" w:rsidR="00B01CF1" w:rsidRPr="00BC2A50" w:rsidRDefault="00E805A7" w:rsidP="00E805A7">
            <w:pPr>
              <w:jc w:val="center"/>
            </w:pPr>
            <w:r w:rsidRPr="00E805A7">
              <w:rPr>
                <w:sz w:val="20"/>
              </w:rPr>
              <w:t>HCT 101/102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C240F0" w14:textId="6EE9BC14" w:rsidR="00E805A7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805A7">
              <w:rPr>
                <w:sz w:val="20"/>
              </w:rPr>
              <w:t>12 -</w:t>
            </w:r>
            <w:r w:rsidR="00BF5378">
              <w:rPr>
                <w:sz w:val="20"/>
              </w:rPr>
              <w:t>3</w:t>
            </w:r>
            <w:r w:rsidR="00E805A7">
              <w:rPr>
                <w:sz w:val="20"/>
              </w:rPr>
              <w:t xml:space="preserve"> Robb 213 </w:t>
            </w:r>
          </w:p>
          <w:p w14:paraId="4A4EAE33" w14:textId="23712B4D" w:rsidR="00B01CF1" w:rsidRPr="00BC2A50" w:rsidRDefault="00E805A7" w:rsidP="00BC2A50">
            <w:pPr>
              <w:jc w:val="center"/>
            </w:pPr>
            <w:r>
              <w:rPr>
                <w:sz w:val="20"/>
              </w:rPr>
              <w:t>HLT 263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9E2CB8D" w14:textId="77777777" w:rsidR="00AE7A2E" w:rsidRPr="00AE7A2E" w:rsidRDefault="00B01CF1" w:rsidP="00AE7A2E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AE7A2E" w:rsidRPr="00AE7A2E">
              <w:rPr>
                <w:noProof/>
                <w:sz w:val="20"/>
              </w:rPr>
              <w:t>11 - 3 Robb 119</w:t>
            </w:r>
          </w:p>
          <w:p w14:paraId="477DAE72" w14:textId="3CA7C5E7" w:rsidR="00B01CF1" w:rsidRPr="00BC2A50" w:rsidRDefault="00AE7A2E" w:rsidP="00AE7A2E">
            <w:pPr>
              <w:jc w:val="center"/>
            </w:pPr>
            <w:r w:rsidRPr="00AE7A2E">
              <w:rPr>
                <w:noProof/>
                <w:sz w:val="20"/>
              </w:rPr>
              <w:t>HCT 101/102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3968EB1" w:rsidR="00B01CF1" w:rsidRPr="00BC2A50" w:rsidRDefault="00B01CF1" w:rsidP="00AE7A2E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="00AE7A2E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397C529" w14:textId="77777777" w:rsidR="00AE7A2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AE7A2E">
              <w:rPr>
                <w:sz w:val="20"/>
              </w:rPr>
              <w:t xml:space="preserve">Virtual Office Hours </w:t>
            </w:r>
          </w:p>
          <w:p w14:paraId="06515955" w14:textId="0A953D52" w:rsidR="00B01CF1" w:rsidRPr="00BC2A50" w:rsidRDefault="00DF6280" w:rsidP="00BC2A50">
            <w:pPr>
              <w:jc w:val="center"/>
            </w:pPr>
            <w:r>
              <w:rPr>
                <w:sz w:val="20"/>
              </w:rPr>
              <w:t>4-5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C14C284" w14:textId="77777777" w:rsidR="00DF6280" w:rsidRPr="00DF6280" w:rsidRDefault="00B01CF1" w:rsidP="00DF628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DF6280" w:rsidRPr="00DF6280">
              <w:rPr>
                <w:sz w:val="20"/>
              </w:rPr>
              <w:t xml:space="preserve">Virtual Office Hours </w:t>
            </w:r>
          </w:p>
          <w:p w14:paraId="79DCD0AA" w14:textId="73773AF6" w:rsidR="00B01CF1" w:rsidRPr="00BC2A50" w:rsidRDefault="00DF6280" w:rsidP="00DF6280">
            <w:pPr>
              <w:jc w:val="center"/>
            </w:pPr>
            <w:r w:rsidRPr="00DF6280">
              <w:rPr>
                <w:sz w:val="20"/>
              </w:rPr>
              <w:t>4-5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F207FD" w14:textId="77777777" w:rsidR="00DF6280" w:rsidRPr="00DF6280" w:rsidRDefault="00B01CF1" w:rsidP="00DF628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DF6280" w:rsidRPr="00DF6280">
              <w:rPr>
                <w:noProof/>
                <w:sz w:val="20"/>
              </w:rPr>
              <w:t xml:space="preserve">Virtual Office Hours </w:t>
            </w:r>
          </w:p>
          <w:p w14:paraId="273E1234" w14:textId="4D294B27" w:rsidR="00B01CF1" w:rsidRPr="00BC2A50" w:rsidRDefault="00DF6280" w:rsidP="00DF6280">
            <w:pPr>
              <w:jc w:val="center"/>
            </w:pPr>
            <w:r w:rsidRPr="00DF6280">
              <w:rPr>
                <w:noProof/>
                <w:sz w:val="20"/>
              </w:rPr>
              <w:t>4-5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77777777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0CD98" w14:textId="77777777" w:rsidR="009949CC" w:rsidRDefault="009949CC" w:rsidP="00AE1BFE">
      <w:r>
        <w:separator/>
      </w:r>
    </w:p>
  </w:endnote>
  <w:endnote w:type="continuationSeparator" w:id="0">
    <w:p w14:paraId="71978C7D" w14:textId="77777777" w:rsidR="009949CC" w:rsidRDefault="009949CC" w:rsidP="00AE1BFE">
      <w:r>
        <w:continuationSeparator/>
      </w:r>
    </w:p>
  </w:endnote>
  <w:endnote w:type="continuationNotice" w:id="1">
    <w:p w14:paraId="2D1D4961" w14:textId="77777777" w:rsidR="009949CC" w:rsidRDefault="009949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D18D5" w14:textId="77777777" w:rsidR="009949CC" w:rsidRDefault="009949CC" w:rsidP="00AE1BFE">
      <w:r>
        <w:separator/>
      </w:r>
    </w:p>
  </w:footnote>
  <w:footnote w:type="continuationSeparator" w:id="0">
    <w:p w14:paraId="00D08842" w14:textId="77777777" w:rsidR="009949CC" w:rsidRDefault="009949CC" w:rsidP="00AE1BFE">
      <w:r>
        <w:continuationSeparator/>
      </w:r>
    </w:p>
  </w:footnote>
  <w:footnote w:type="continuationNotice" w:id="1">
    <w:p w14:paraId="5D589161" w14:textId="77777777" w:rsidR="009949CC" w:rsidRDefault="009949C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5606C"/>
    <w:rsid w:val="004639C0"/>
    <w:rsid w:val="004836DE"/>
    <w:rsid w:val="004873DE"/>
    <w:rsid w:val="004D3F29"/>
    <w:rsid w:val="004F2677"/>
    <w:rsid w:val="0051244F"/>
    <w:rsid w:val="005552C7"/>
    <w:rsid w:val="00557182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949CC"/>
    <w:rsid w:val="009C79D5"/>
    <w:rsid w:val="00A20065"/>
    <w:rsid w:val="00A37765"/>
    <w:rsid w:val="00AA169C"/>
    <w:rsid w:val="00AC4CBC"/>
    <w:rsid w:val="00AE1BFE"/>
    <w:rsid w:val="00AE7A2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BF5378"/>
    <w:rsid w:val="00C473A4"/>
    <w:rsid w:val="00C61AE8"/>
    <w:rsid w:val="00C66495"/>
    <w:rsid w:val="00CD4C8B"/>
    <w:rsid w:val="00CF177D"/>
    <w:rsid w:val="00D22B74"/>
    <w:rsid w:val="00D9376A"/>
    <w:rsid w:val="00DF6280"/>
    <w:rsid w:val="00E12C82"/>
    <w:rsid w:val="00E21FB0"/>
    <w:rsid w:val="00E35785"/>
    <w:rsid w:val="00E50C65"/>
    <w:rsid w:val="00E666FE"/>
    <w:rsid w:val="00E805A7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45606C"/>
    <w:rsid w:val="005D649F"/>
    <w:rsid w:val="006E20E3"/>
    <w:rsid w:val="006F2C90"/>
    <w:rsid w:val="00904AB5"/>
    <w:rsid w:val="00A80671"/>
    <w:rsid w:val="00C66495"/>
    <w:rsid w:val="00FF3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414D14335D774B90C08A8D1906C405" ma:contentTypeVersion="8" ma:contentTypeDescription="Create a new document." ma:contentTypeScope="" ma:versionID="ae99568ec35172e429af3ce704140e2c">
  <xsd:schema xmlns:xsd="http://www.w3.org/2001/XMLSchema" xmlns:xs="http://www.w3.org/2001/XMLSchema" xmlns:p="http://schemas.microsoft.com/office/2006/metadata/properties" xmlns:ns2="a903c0f7-81b7-4fde-a85e-516551d8c7e1" xmlns:ns3="6d25e597-38b2-40cc-8127-d19aadb36f26" targetNamespace="http://schemas.microsoft.com/office/2006/metadata/properties" ma:root="true" ma:fieldsID="337b7c683e7726c9beb59f8ce6a4026b" ns2:_="" ns3:_="">
    <xsd:import namespace="a903c0f7-81b7-4fde-a85e-516551d8c7e1"/>
    <xsd:import namespace="6d25e597-38b2-40cc-8127-d19aadb36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3c0f7-81b7-4fde-a85e-516551d8c7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5e597-38b2-40cc-8127-d19aadb36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593F86-0E97-4E19-BA27-47482B71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03c0f7-81b7-4fde-a85e-516551d8c7e1"/>
    <ds:schemaRef ds:uri="6d25e597-38b2-40cc-8127-d19aadb36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ora Buchanan</cp:lastModifiedBy>
  <cp:revision>5</cp:revision>
  <cp:lastPrinted>2023-02-15T19:58:00Z</cp:lastPrinted>
  <dcterms:created xsi:type="dcterms:W3CDTF">2026-01-06T17:19:00Z</dcterms:created>
  <dcterms:modified xsi:type="dcterms:W3CDTF">2026-01-0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7F414D14335D774B90C08A8D1906C405</vt:lpwstr>
  </property>
</Properties>
</file>